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b199a8172fa5a054e57c53ea418b8ad0d875dc"/>
      <w:r>
        <w:rPr>
          <w:b/>
        </w:rPr>
        <w:t xml:space="preserve">ПРОТОКОЛ ПРО РЕЗУЛЬТАТИ ЕЛЕКТРОННОГО АУКЦІОНУ № LLE001-UA-20230417-587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НТОНІНСЬКА СЕЛИЩНА РАДА ХМЕЛЬНИЦ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5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об’єкта нерухомого майна – частини нежитлового приміщення Флігелю (2 поверх)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флігелю (2 поверх), загальною площею 145,00 кв.м., що розташоване за адресою: Хмельницька область, Хмельницький район, смт. Антоніни, площа Графська, буд.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546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5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5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185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72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0:53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Антонінська селищна рада Хмельницького району Хмель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205930000227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Антонінська селищна рада Хмельницького району Хмель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205930000227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Антонінська селищна рада Хмельницького району Хмельниц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205930000227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Антонінська селищна рада Хмельницького району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205930000227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851,84 грн (одна тисяча вісімсот п'ятдесят одна гривня 84 копійки), у т.ч. ПДВ</w:t>
      </w:r>
      <w:r>
        <w:t xml:space="preserve"> </w:t>
      </w:r>
      <w:r>
        <w:t xml:space="preserve">308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8 333,92 грн (вісім тисяч триста тридцять три гривні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572,00 грн без ПДВ (дві тисячі п'ятсот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5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НА БІРЖА "КАТЕРИНОСЛАВ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НТОНІНСЬКА СЕЛИЩНА РАДА ХМЕЛЬНИЦ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1:24:01Z</dcterms:created>
  <dcterms:modified xsi:type="dcterms:W3CDTF">2024-05-02T01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